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tblpXSpec="center" w:tblpY="1"/>
        <w:tblOverlap w:val="never"/>
        <w:tblW w:w="10715" w:type="dxa"/>
        <w:tblLook w:val="01E0" w:firstRow="1" w:lastRow="1" w:firstColumn="1" w:lastColumn="1" w:noHBand="0" w:noVBand="0"/>
      </w:tblPr>
      <w:tblGrid>
        <w:gridCol w:w="2693"/>
        <w:gridCol w:w="5329"/>
        <w:gridCol w:w="2693"/>
      </w:tblGrid>
      <w:tr w:rsidR="003B3CE3" w:rsidRPr="00A73757" w14:paraId="4E40F2D8" w14:textId="77777777" w:rsidTr="007F3F6E">
        <w:trPr>
          <w:trHeight w:val="1408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43374" w14:textId="77777777" w:rsidR="003B3CE3" w:rsidRPr="00A73757" w:rsidRDefault="00FB3D8D" w:rsidP="007F3F6E">
            <w:pPr>
              <w:jc w:val="center"/>
              <w:rPr>
                <w:rFonts w:asciiTheme="minorHAnsi" w:hAnsiTheme="minorHAnsi" w:cstheme="minorHAnsi"/>
                <w:b/>
                <w:color w:val="0000FF"/>
                <w:sz w:val="20"/>
                <w:szCs w:val="20"/>
              </w:rPr>
            </w:pPr>
            <w:r w:rsidRPr="00A73757">
              <w:rPr>
                <w:rFonts w:asciiTheme="minorHAnsi" w:hAnsiTheme="minorHAnsi" w:cstheme="minorHAnsi"/>
                <w:b/>
                <w:noProof/>
                <w:color w:val="0000FF"/>
                <w:sz w:val="20"/>
                <w:szCs w:val="20"/>
                <w:lang w:eastAsia="cs-CZ"/>
              </w:rPr>
              <w:drawing>
                <wp:inline distT="0" distB="0" distL="0" distR="0" wp14:anchorId="79168DE1" wp14:editId="714DE613">
                  <wp:extent cx="1009015" cy="905510"/>
                  <wp:effectExtent l="0" t="0" r="635" b="8890"/>
                  <wp:docPr id="1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015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6BB30" w14:textId="77777777" w:rsidR="003B3CE3" w:rsidRPr="00A73757" w:rsidRDefault="003B3CE3" w:rsidP="007F3F6E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A7375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Základní škola, Brno, Gajdošova 3</w:t>
            </w:r>
            <w:r w:rsidRPr="00A7375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br/>
            </w:r>
            <w:r w:rsidRPr="00A73757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DOKUMENTACE ŠKOLY</w:t>
            </w:r>
          </w:p>
          <w:p w14:paraId="3227F64E" w14:textId="0237AD44" w:rsidR="003B3CE3" w:rsidRPr="00A73757" w:rsidRDefault="00931243" w:rsidP="0093124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737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eník </w:t>
            </w:r>
            <w:r w:rsidR="00A73757">
              <w:rPr>
                <w:rFonts w:asciiTheme="minorHAnsi" w:hAnsiTheme="minorHAnsi" w:cstheme="minorHAnsi"/>
                <w:b/>
                <w:sz w:val="24"/>
                <w:szCs w:val="24"/>
              </w:rPr>
              <w:t>služeb v DS GAIA</w:t>
            </w:r>
            <w:r w:rsidR="003B3CE3" w:rsidRPr="00A737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3B3CE3" w:rsidRPr="00A73757">
              <w:rPr>
                <w:rFonts w:asciiTheme="minorHAnsi" w:hAnsiTheme="minorHAnsi" w:cstheme="minorHAnsi"/>
                <w:b/>
                <w:sz w:val="24"/>
                <w:szCs w:val="24"/>
              </w:rPr>
              <w:br/>
            </w:r>
            <w:r w:rsidRPr="00A73757">
              <w:rPr>
                <w:rFonts w:asciiTheme="minorHAnsi" w:hAnsiTheme="minorHAnsi" w:cstheme="minorHAnsi"/>
                <w:i/>
                <w:sz w:val="18"/>
                <w:szCs w:val="18"/>
              </w:rPr>
              <w:t>dokumen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0EE52" w14:textId="77777777" w:rsidR="003B3CE3" w:rsidRPr="00A73757" w:rsidRDefault="003B3CE3" w:rsidP="007F3F6E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73757">
              <w:rPr>
                <w:rFonts w:asciiTheme="minorHAnsi" w:hAnsiTheme="minorHAnsi" w:cstheme="minorHAnsi"/>
                <w:sz w:val="20"/>
                <w:szCs w:val="20"/>
              </w:rPr>
              <w:t>Číslo jednací:</w:t>
            </w:r>
          </w:p>
          <w:p w14:paraId="04638D6B" w14:textId="3C65C87D" w:rsidR="003B3CE3" w:rsidRPr="00A73757" w:rsidRDefault="00931243" w:rsidP="007F3F6E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73757">
              <w:rPr>
                <w:rFonts w:asciiTheme="minorHAnsi" w:hAnsiTheme="minorHAnsi" w:cstheme="minorHAnsi"/>
                <w:sz w:val="20"/>
                <w:szCs w:val="20"/>
              </w:rPr>
              <w:t>03.03.0</w:t>
            </w:r>
            <w:r w:rsidR="00A73757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FB3D8D" w:rsidRPr="00A73757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A73757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="00FB3D8D" w:rsidRPr="00A73757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A73757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A73757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A7375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586ADD" w:rsidRPr="00A73757">
              <w:rPr>
                <w:rFonts w:asciiTheme="minorHAnsi" w:hAnsiTheme="minorHAnsi" w:cstheme="minorHAnsi"/>
                <w:sz w:val="20"/>
                <w:szCs w:val="20"/>
              </w:rPr>
              <w:t>01</w:t>
            </w:r>
          </w:p>
          <w:p w14:paraId="7A34FC3D" w14:textId="77777777" w:rsidR="003B3CE3" w:rsidRPr="00A73757" w:rsidRDefault="003B3CE3" w:rsidP="007F3F6E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73757">
              <w:rPr>
                <w:rFonts w:asciiTheme="minorHAnsi" w:hAnsiTheme="minorHAnsi" w:cstheme="minorHAnsi"/>
                <w:sz w:val="20"/>
                <w:szCs w:val="20"/>
              </w:rPr>
              <w:t xml:space="preserve">Počet stran:  </w:t>
            </w:r>
            <w:r w:rsidR="00931243" w:rsidRPr="00A73757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  <w:p w14:paraId="5DBD9D1B" w14:textId="77777777" w:rsidR="003B3CE3" w:rsidRPr="00A73757" w:rsidRDefault="003B3CE3" w:rsidP="007F3F6E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73757">
              <w:rPr>
                <w:rFonts w:asciiTheme="minorHAnsi" w:hAnsiTheme="minorHAnsi" w:cstheme="minorHAnsi"/>
                <w:sz w:val="20"/>
                <w:szCs w:val="20"/>
              </w:rPr>
              <w:t xml:space="preserve">Počet příloh: </w:t>
            </w:r>
            <w:r w:rsidR="00931243" w:rsidRPr="00A73757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</w:tr>
    </w:tbl>
    <w:p w14:paraId="2CB120BC" w14:textId="77777777" w:rsidR="00DB4FE0" w:rsidRPr="00A73757" w:rsidRDefault="00DB4FE0" w:rsidP="005123A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4622179E" w14:textId="77B0E989" w:rsidR="00A73757" w:rsidRPr="00A73757" w:rsidRDefault="00A73757" w:rsidP="00A73757">
      <w:p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4"/>
          <w:szCs w:val="24"/>
          <w:lang w:eastAsia="cs-CZ"/>
        </w:rPr>
      </w:pPr>
      <w:r w:rsidRPr="00A73757">
        <w:rPr>
          <w:rFonts w:asciiTheme="minorHAnsi" w:eastAsia="Times New Roman" w:hAnsiTheme="minorHAnsi" w:cstheme="minorHAnsi"/>
          <w:sz w:val="24"/>
          <w:szCs w:val="24"/>
          <w:lang w:eastAsia="cs-CZ"/>
        </w:rPr>
        <w:t>CENÍK POSKYTOVANÝCH SLUŽEB</w:t>
      </w:r>
      <w:r w:rsidRPr="00A73757">
        <w:rPr>
          <w:rFonts w:asciiTheme="minorHAnsi" w:eastAsia="Times New Roman" w:hAnsiTheme="minorHAnsi" w:cstheme="minorHAnsi"/>
          <w:sz w:val="24"/>
          <w:szCs w:val="24"/>
          <w:lang w:eastAsia="cs-CZ"/>
        </w:rPr>
        <w:t xml:space="preserve"> v DS GAIA</w:t>
      </w:r>
      <w:r w:rsidRPr="00A73757">
        <w:rPr>
          <w:rFonts w:asciiTheme="minorHAnsi" w:eastAsia="Times New Roman" w:hAnsiTheme="minorHAnsi" w:cstheme="minorHAnsi"/>
          <w:sz w:val="24"/>
          <w:szCs w:val="24"/>
          <w:lang w:eastAsia="cs-CZ"/>
        </w:rPr>
        <w:br/>
        <w:t>Platnost od 1. 5. 2026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4815"/>
        <w:gridCol w:w="4252"/>
      </w:tblGrid>
      <w:tr w:rsidR="00A73757" w:rsidRPr="00A73757" w14:paraId="487CF202" w14:textId="77777777" w:rsidTr="00A73757">
        <w:tc>
          <w:tcPr>
            <w:tcW w:w="4815" w:type="dxa"/>
            <w:hideMark/>
          </w:tcPr>
          <w:p w14:paraId="24F0D042" w14:textId="77777777" w:rsidR="00A73757" w:rsidRPr="00A73757" w:rsidRDefault="00A73757" w:rsidP="00A7375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</w:pPr>
            <w:r w:rsidRPr="00A73757"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  <w:t>Péče o dítě v dětské skupině</w:t>
            </w:r>
          </w:p>
        </w:tc>
        <w:tc>
          <w:tcPr>
            <w:tcW w:w="4252" w:type="dxa"/>
            <w:hideMark/>
          </w:tcPr>
          <w:p w14:paraId="45722EDF" w14:textId="77777777" w:rsidR="00A73757" w:rsidRPr="00A73757" w:rsidRDefault="00A73757" w:rsidP="00A7375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</w:pPr>
            <w:r w:rsidRPr="00A73757"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  <w:t>950 Kč / měsíc</w:t>
            </w:r>
          </w:p>
        </w:tc>
      </w:tr>
      <w:tr w:rsidR="00A73757" w:rsidRPr="00A73757" w14:paraId="59197A01" w14:textId="77777777" w:rsidTr="00A73757">
        <w:tc>
          <w:tcPr>
            <w:tcW w:w="4815" w:type="dxa"/>
            <w:hideMark/>
          </w:tcPr>
          <w:p w14:paraId="7C5D1E20" w14:textId="77777777" w:rsidR="00A73757" w:rsidRPr="00A73757" w:rsidRDefault="00A73757" w:rsidP="00A7375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</w:pPr>
            <w:r w:rsidRPr="00A73757"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  <w:t>Dotovaná celodenní strava</w:t>
            </w:r>
          </w:p>
        </w:tc>
        <w:tc>
          <w:tcPr>
            <w:tcW w:w="4252" w:type="dxa"/>
            <w:hideMark/>
          </w:tcPr>
          <w:p w14:paraId="1B59A4F1" w14:textId="77777777" w:rsidR="00A73757" w:rsidRPr="00A73757" w:rsidRDefault="00A73757" w:rsidP="00A7375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</w:pPr>
            <w:r w:rsidRPr="00A73757"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  <w:t>70 Kč / den</w:t>
            </w:r>
          </w:p>
        </w:tc>
      </w:tr>
      <w:tr w:rsidR="00A73757" w:rsidRPr="00A73757" w14:paraId="1ED66584" w14:textId="77777777" w:rsidTr="00A73757">
        <w:tc>
          <w:tcPr>
            <w:tcW w:w="4815" w:type="dxa"/>
            <w:hideMark/>
          </w:tcPr>
          <w:p w14:paraId="416A6B01" w14:textId="77777777" w:rsidR="00A73757" w:rsidRPr="00A73757" w:rsidRDefault="00A73757" w:rsidP="00A7375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</w:pPr>
            <w:r w:rsidRPr="00A73757"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  <w:t>Plná cena celodenní stravy</w:t>
            </w:r>
          </w:p>
        </w:tc>
        <w:tc>
          <w:tcPr>
            <w:tcW w:w="4252" w:type="dxa"/>
            <w:hideMark/>
          </w:tcPr>
          <w:p w14:paraId="2A97DBC2" w14:textId="77777777" w:rsidR="00A73757" w:rsidRPr="00A73757" w:rsidRDefault="00A73757" w:rsidP="00A7375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</w:pPr>
            <w:r w:rsidRPr="00A73757">
              <w:rPr>
                <w:rFonts w:asciiTheme="minorHAnsi" w:eastAsia="Times New Roman" w:hAnsiTheme="minorHAnsi" w:cstheme="minorHAnsi"/>
                <w:sz w:val="24"/>
                <w:szCs w:val="24"/>
                <w:lang w:eastAsia="cs-CZ"/>
              </w:rPr>
              <w:t>139 Kč /den</w:t>
            </w:r>
          </w:p>
        </w:tc>
      </w:tr>
    </w:tbl>
    <w:p w14:paraId="220129BC" w14:textId="77777777" w:rsidR="00A73757" w:rsidRPr="00A73757" w:rsidRDefault="00A73757" w:rsidP="00A73757">
      <w:p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4"/>
          <w:szCs w:val="24"/>
          <w:lang w:eastAsia="cs-CZ"/>
        </w:rPr>
      </w:pPr>
      <w:r w:rsidRPr="00A73757">
        <w:rPr>
          <w:rFonts w:asciiTheme="minorHAnsi" w:eastAsia="Times New Roman" w:hAnsiTheme="minorHAnsi" w:cstheme="minorHAnsi"/>
          <w:sz w:val="24"/>
          <w:szCs w:val="24"/>
          <w:lang w:eastAsia="cs-CZ"/>
        </w:rPr>
        <w:t>Změna ceníku stravování se dle dohody smluvních stran nepovažuje za změnu vnitřních pravidel a neopravňuje tedy zákonné zástupce odstoupit od smlouvy o poskytování služby péče o dítě v dětské skupině dle § 13 odst. 4 zákona 247/2014 Sb. Zákon o poskytování péče o dítě v dětské skupině.</w:t>
      </w:r>
    </w:p>
    <w:p w14:paraId="113F1EB4" w14:textId="77777777" w:rsidR="00A73757" w:rsidRPr="00A73757" w:rsidRDefault="00A73757" w:rsidP="0048074C">
      <w:pPr>
        <w:spacing w:after="1080"/>
        <w:rPr>
          <w:rFonts w:asciiTheme="minorHAnsi" w:hAnsiTheme="minorHAnsi" w:cstheme="minorHAnsi"/>
          <w:sz w:val="24"/>
          <w:szCs w:val="24"/>
        </w:rPr>
      </w:pPr>
    </w:p>
    <w:p w14:paraId="7C0DE7A0" w14:textId="2426426E" w:rsidR="00990759" w:rsidRPr="00A73757" w:rsidRDefault="00990759" w:rsidP="0048074C">
      <w:pPr>
        <w:spacing w:after="1080"/>
        <w:rPr>
          <w:rFonts w:asciiTheme="minorHAnsi" w:hAnsiTheme="minorHAnsi" w:cstheme="minorHAnsi"/>
          <w:sz w:val="24"/>
          <w:szCs w:val="24"/>
        </w:rPr>
      </w:pPr>
      <w:r w:rsidRPr="00A73757">
        <w:rPr>
          <w:rFonts w:asciiTheme="minorHAnsi" w:hAnsiTheme="minorHAnsi" w:cstheme="minorHAnsi"/>
          <w:sz w:val="24"/>
          <w:szCs w:val="24"/>
        </w:rPr>
        <w:t xml:space="preserve">V Brně dne </w:t>
      </w:r>
      <w:r w:rsidR="00A73757" w:rsidRPr="00A73757">
        <w:rPr>
          <w:rFonts w:asciiTheme="minorHAnsi" w:hAnsiTheme="minorHAnsi" w:cstheme="minorHAnsi"/>
          <w:sz w:val="24"/>
          <w:szCs w:val="24"/>
        </w:rPr>
        <w:t>1</w:t>
      </w:r>
      <w:r w:rsidRPr="00A73757">
        <w:rPr>
          <w:rFonts w:asciiTheme="minorHAnsi" w:hAnsiTheme="minorHAnsi" w:cstheme="minorHAnsi"/>
          <w:sz w:val="24"/>
          <w:szCs w:val="24"/>
        </w:rPr>
        <w:t xml:space="preserve">. </w:t>
      </w:r>
      <w:r w:rsidR="00A73757" w:rsidRPr="00A73757">
        <w:rPr>
          <w:rFonts w:asciiTheme="minorHAnsi" w:hAnsiTheme="minorHAnsi" w:cstheme="minorHAnsi"/>
          <w:sz w:val="24"/>
          <w:szCs w:val="24"/>
        </w:rPr>
        <w:t>4</w:t>
      </w:r>
      <w:r w:rsidR="00586ADD" w:rsidRPr="00A73757">
        <w:rPr>
          <w:rFonts w:asciiTheme="minorHAnsi" w:hAnsiTheme="minorHAnsi" w:cstheme="minorHAnsi"/>
          <w:sz w:val="24"/>
          <w:szCs w:val="24"/>
        </w:rPr>
        <w:t>.</w:t>
      </w:r>
      <w:r w:rsidRPr="00A73757">
        <w:rPr>
          <w:rFonts w:asciiTheme="minorHAnsi" w:hAnsiTheme="minorHAnsi" w:cstheme="minorHAnsi"/>
          <w:sz w:val="24"/>
          <w:szCs w:val="24"/>
        </w:rPr>
        <w:t xml:space="preserve"> 20</w:t>
      </w:r>
      <w:r w:rsidR="00FB3D8D" w:rsidRPr="00A73757">
        <w:rPr>
          <w:rFonts w:asciiTheme="minorHAnsi" w:hAnsiTheme="minorHAnsi" w:cstheme="minorHAnsi"/>
          <w:sz w:val="24"/>
          <w:szCs w:val="24"/>
        </w:rPr>
        <w:t>2</w:t>
      </w:r>
      <w:r w:rsidR="00A73757" w:rsidRPr="00A73757">
        <w:rPr>
          <w:rFonts w:asciiTheme="minorHAnsi" w:hAnsiTheme="minorHAnsi" w:cstheme="minorHAnsi"/>
          <w:sz w:val="24"/>
          <w:szCs w:val="24"/>
        </w:rPr>
        <w:t>6</w:t>
      </w:r>
    </w:p>
    <w:p w14:paraId="3C7BEBEC" w14:textId="5C0C61CA" w:rsidR="00990759" w:rsidRPr="00A73757" w:rsidRDefault="00990759" w:rsidP="00990759">
      <w:pPr>
        <w:rPr>
          <w:rFonts w:asciiTheme="minorHAnsi" w:hAnsiTheme="minorHAnsi" w:cstheme="minorHAnsi"/>
          <w:sz w:val="24"/>
          <w:szCs w:val="24"/>
        </w:rPr>
      </w:pPr>
      <w:r w:rsidRPr="00A73757">
        <w:rPr>
          <w:rFonts w:asciiTheme="minorHAnsi" w:hAnsiTheme="minorHAnsi" w:cstheme="minorHAnsi"/>
          <w:sz w:val="24"/>
          <w:szCs w:val="24"/>
        </w:rPr>
        <w:t>Mgr. Rostislav Novotný</w:t>
      </w:r>
      <w:r w:rsidR="00DB1C96" w:rsidRPr="00A73757">
        <w:rPr>
          <w:rFonts w:asciiTheme="minorHAnsi" w:hAnsiTheme="minorHAnsi" w:cstheme="minorHAnsi"/>
          <w:sz w:val="24"/>
          <w:szCs w:val="24"/>
        </w:rPr>
        <w:t>, MBA</w:t>
      </w:r>
      <w:r w:rsidR="00A73757">
        <w:rPr>
          <w:rFonts w:asciiTheme="minorHAnsi" w:hAnsiTheme="minorHAnsi" w:cstheme="minorHAnsi"/>
          <w:sz w:val="24"/>
          <w:szCs w:val="24"/>
        </w:rPr>
        <w:t>, LL.M.</w:t>
      </w:r>
      <w:r w:rsidRPr="00A73757">
        <w:rPr>
          <w:rFonts w:asciiTheme="minorHAnsi" w:hAnsiTheme="minorHAnsi" w:cstheme="minorHAnsi"/>
          <w:sz w:val="24"/>
          <w:szCs w:val="24"/>
        </w:rPr>
        <w:br/>
        <w:t>ředitel školy</w:t>
      </w:r>
    </w:p>
    <w:sectPr w:rsidR="00990759" w:rsidRPr="00A73757" w:rsidSect="00931243">
      <w:footerReference w:type="default" r:id="rId8"/>
      <w:pgSz w:w="11906" w:h="16838" w:code="9"/>
      <w:pgMar w:top="425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3A4BE" w14:textId="77777777" w:rsidR="001A16F3" w:rsidRDefault="001A16F3" w:rsidP="00881D91">
      <w:pPr>
        <w:spacing w:after="0" w:line="240" w:lineRule="auto"/>
      </w:pPr>
      <w:r>
        <w:separator/>
      </w:r>
    </w:p>
  </w:endnote>
  <w:endnote w:type="continuationSeparator" w:id="0">
    <w:p w14:paraId="78F8AFBA" w14:textId="77777777" w:rsidR="001A16F3" w:rsidRDefault="001A16F3" w:rsidP="0088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8198"/>
      <w:gridCol w:w="872"/>
    </w:tblGrid>
    <w:tr w:rsidR="00DB4FE0" w:rsidRPr="007F3F6E" w14:paraId="246AD6EB" w14:textId="77777777" w:rsidTr="007F3F6E">
      <w:tc>
        <w:tcPr>
          <w:tcW w:w="8330" w:type="dxa"/>
          <w:shd w:val="clear" w:color="auto" w:fill="auto"/>
        </w:tcPr>
        <w:p w14:paraId="3014323C" w14:textId="77777777" w:rsidR="00DB4FE0" w:rsidRPr="007F3F6E" w:rsidRDefault="00931243" w:rsidP="00931243">
          <w:pPr>
            <w:pStyle w:val="Zpat"/>
            <w:rPr>
              <w:sz w:val="18"/>
              <w:szCs w:val="18"/>
            </w:rPr>
          </w:pPr>
          <w:r>
            <w:rPr>
              <w:sz w:val="18"/>
              <w:szCs w:val="18"/>
            </w:rPr>
            <w:t>Ceník stravného</w:t>
          </w:r>
        </w:p>
      </w:tc>
      <w:tc>
        <w:tcPr>
          <w:tcW w:w="882" w:type="dxa"/>
          <w:shd w:val="clear" w:color="auto" w:fill="auto"/>
          <w:vAlign w:val="center"/>
        </w:tcPr>
        <w:p w14:paraId="11D7F1FB" w14:textId="77777777" w:rsidR="00DB4FE0" w:rsidRPr="007F3F6E" w:rsidRDefault="00DB4FE0" w:rsidP="007F3F6E">
          <w:pPr>
            <w:pStyle w:val="Zpat"/>
            <w:jc w:val="right"/>
            <w:rPr>
              <w:sz w:val="18"/>
              <w:szCs w:val="18"/>
            </w:rPr>
          </w:pPr>
          <w:r w:rsidRPr="007F3F6E">
            <w:rPr>
              <w:sz w:val="18"/>
              <w:szCs w:val="18"/>
            </w:rPr>
            <w:fldChar w:fldCharType="begin"/>
          </w:r>
          <w:r w:rsidRPr="007F3F6E">
            <w:rPr>
              <w:sz w:val="18"/>
              <w:szCs w:val="18"/>
            </w:rPr>
            <w:instrText>PAGE   \* MERGEFORMAT</w:instrText>
          </w:r>
          <w:r w:rsidRPr="007F3F6E">
            <w:rPr>
              <w:sz w:val="18"/>
              <w:szCs w:val="18"/>
            </w:rPr>
            <w:fldChar w:fldCharType="separate"/>
          </w:r>
          <w:r w:rsidR="00DD639E">
            <w:rPr>
              <w:noProof/>
              <w:sz w:val="18"/>
              <w:szCs w:val="18"/>
            </w:rPr>
            <w:t>1</w:t>
          </w:r>
          <w:r w:rsidRPr="007F3F6E">
            <w:rPr>
              <w:sz w:val="18"/>
              <w:szCs w:val="18"/>
            </w:rPr>
            <w:fldChar w:fldCharType="end"/>
          </w:r>
        </w:p>
      </w:tc>
    </w:tr>
  </w:tbl>
  <w:p w14:paraId="31C3B9B5" w14:textId="77777777" w:rsidR="0061345A" w:rsidRPr="0039736A" w:rsidRDefault="0061345A" w:rsidP="0058238D">
    <w:pPr>
      <w:pStyle w:val="Zpat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E095A" w14:textId="77777777" w:rsidR="001A16F3" w:rsidRDefault="001A16F3" w:rsidP="00881D91">
      <w:pPr>
        <w:spacing w:after="0" w:line="240" w:lineRule="auto"/>
      </w:pPr>
      <w:r>
        <w:separator/>
      </w:r>
    </w:p>
  </w:footnote>
  <w:footnote w:type="continuationSeparator" w:id="0">
    <w:p w14:paraId="02862D13" w14:textId="77777777" w:rsidR="001A16F3" w:rsidRDefault="001A16F3" w:rsidP="00881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A3F"/>
    <w:multiLevelType w:val="hybridMultilevel"/>
    <w:tmpl w:val="B57ABAFC"/>
    <w:lvl w:ilvl="0" w:tplc="EF4E08B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jTFJMjwE5B9qAnzDbToTAPZtKMXqKbZZYgB1u+UIRlGm4xQT6ntholpA7eUKYdIwC+GiERjucBxcsj3RiGCZfw==" w:salt="wnpBlWipSO7pXZ2Xborpw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E0tTQ1tjQ2NDFR0lEKTi0uzszPAykwrgUAiWwbhCwAAAA="/>
  </w:docVars>
  <w:rsids>
    <w:rsidRoot w:val="00355381"/>
    <w:rsid w:val="00007DD3"/>
    <w:rsid w:val="00051278"/>
    <w:rsid w:val="000513B4"/>
    <w:rsid w:val="00075212"/>
    <w:rsid w:val="000861DD"/>
    <w:rsid w:val="000923AE"/>
    <w:rsid w:val="000934B3"/>
    <w:rsid w:val="000A5AC4"/>
    <w:rsid w:val="000B5963"/>
    <w:rsid w:val="000C7A38"/>
    <w:rsid w:val="000F2C97"/>
    <w:rsid w:val="000F3A1E"/>
    <w:rsid w:val="00101B0D"/>
    <w:rsid w:val="00102FF3"/>
    <w:rsid w:val="0011368C"/>
    <w:rsid w:val="00125ED8"/>
    <w:rsid w:val="00127A79"/>
    <w:rsid w:val="00130FEA"/>
    <w:rsid w:val="0013212C"/>
    <w:rsid w:val="00135BA3"/>
    <w:rsid w:val="00144041"/>
    <w:rsid w:val="0015328F"/>
    <w:rsid w:val="00154166"/>
    <w:rsid w:val="001579FA"/>
    <w:rsid w:val="00166140"/>
    <w:rsid w:val="00174DCB"/>
    <w:rsid w:val="00186350"/>
    <w:rsid w:val="0018670D"/>
    <w:rsid w:val="001946D5"/>
    <w:rsid w:val="001960F1"/>
    <w:rsid w:val="00197FAE"/>
    <w:rsid w:val="001A16F3"/>
    <w:rsid w:val="001A602B"/>
    <w:rsid w:val="001B2772"/>
    <w:rsid w:val="001B7D96"/>
    <w:rsid w:val="001E0D76"/>
    <w:rsid w:val="001E506F"/>
    <w:rsid w:val="001F21BA"/>
    <w:rsid w:val="00205145"/>
    <w:rsid w:val="00211775"/>
    <w:rsid w:val="002169AA"/>
    <w:rsid w:val="002277CA"/>
    <w:rsid w:val="00232415"/>
    <w:rsid w:val="00295619"/>
    <w:rsid w:val="002B2673"/>
    <w:rsid w:val="002B6AA3"/>
    <w:rsid w:val="002C6BA0"/>
    <w:rsid w:val="002F3B9A"/>
    <w:rsid w:val="002F648F"/>
    <w:rsid w:val="003437B1"/>
    <w:rsid w:val="0035220D"/>
    <w:rsid w:val="00355381"/>
    <w:rsid w:val="00374F27"/>
    <w:rsid w:val="00382CEF"/>
    <w:rsid w:val="00387767"/>
    <w:rsid w:val="0039143C"/>
    <w:rsid w:val="0039736A"/>
    <w:rsid w:val="003A68BB"/>
    <w:rsid w:val="003B0AE4"/>
    <w:rsid w:val="003B3CE3"/>
    <w:rsid w:val="003B67A9"/>
    <w:rsid w:val="003D3603"/>
    <w:rsid w:val="003D4F3E"/>
    <w:rsid w:val="003E699F"/>
    <w:rsid w:val="003E6E5D"/>
    <w:rsid w:val="004136FB"/>
    <w:rsid w:val="0043711C"/>
    <w:rsid w:val="0044635F"/>
    <w:rsid w:val="0044666C"/>
    <w:rsid w:val="0045246A"/>
    <w:rsid w:val="0045706D"/>
    <w:rsid w:val="00457257"/>
    <w:rsid w:val="00474122"/>
    <w:rsid w:val="004748E1"/>
    <w:rsid w:val="0048074C"/>
    <w:rsid w:val="004B3ADD"/>
    <w:rsid w:val="004D4189"/>
    <w:rsid w:val="004D6C44"/>
    <w:rsid w:val="0050704C"/>
    <w:rsid w:val="005123AC"/>
    <w:rsid w:val="005266A5"/>
    <w:rsid w:val="005436F9"/>
    <w:rsid w:val="00553C7E"/>
    <w:rsid w:val="005570AA"/>
    <w:rsid w:val="00565291"/>
    <w:rsid w:val="005751FF"/>
    <w:rsid w:val="0058238D"/>
    <w:rsid w:val="0058300A"/>
    <w:rsid w:val="005846B9"/>
    <w:rsid w:val="00586ADD"/>
    <w:rsid w:val="005875AB"/>
    <w:rsid w:val="00592460"/>
    <w:rsid w:val="005B20B2"/>
    <w:rsid w:val="005B3FB8"/>
    <w:rsid w:val="005C1CA8"/>
    <w:rsid w:val="005D3E0F"/>
    <w:rsid w:val="005E5956"/>
    <w:rsid w:val="005E68AC"/>
    <w:rsid w:val="00600FA5"/>
    <w:rsid w:val="006012C1"/>
    <w:rsid w:val="0060316D"/>
    <w:rsid w:val="006115F0"/>
    <w:rsid w:val="0061345A"/>
    <w:rsid w:val="00620762"/>
    <w:rsid w:val="00640225"/>
    <w:rsid w:val="00646F94"/>
    <w:rsid w:val="00651DC3"/>
    <w:rsid w:val="00651E0F"/>
    <w:rsid w:val="00665E9C"/>
    <w:rsid w:val="006713FD"/>
    <w:rsid w:val="006716F6"/>
    <w:rsid w:val="00681AC8"/>
    <w:rsid w:val="00691079"/>
    <w:rsid w:val="00693785"/>
    <w:rsid w:val="006C3805"/>
    <w:rsid w:val="00704838"/>
    <w:rsid w:val="00704F72"/>
    <w:rsid w:val="007246BA"/>
    <w:rsid w:val="0072504E"/>
    <w:rsid w:val="0073363D"/>
    <w:rsid w:val="00735A7E"/>
    <w:rsid w:val="00744156"/>
    <w:rsid w:val="0079410B"/>
    <w:rsid w:val="0079506E"/>
    <w:rsid w:val="007B06E7"/>
    <w:rsid w:val="007B1C06"/>
    <w:rsid w:val="007B34B7"/>
    <w:rsid w:val="007D1083"/>
    <w:rsid w:val="007D595F"/>
    <w:rsid w:val="007E59B3"/>
    <w:rsid w:val="007E6D77"/>
    <w:rsid w:val="007F3B82"/>
    <w:rsid w:val="007F3F6E"/>
    <w:rsid w:val="007F6981"/>
    <w:rsid w:val="00814189"/>
    <w:rsid w:val="008161D7"/>
    <w:rsid w:val="008217C4"/>
    <w:rsid w:val="008348CD"/>
    <w:rsid w:val="00843C57"/>
    <w:rsid w:val="008633C0"/>
    <w:rsid w:val="008659AF"/>
    <w:rsid w:val="00873B4D"/>
    <w:rsid w:val="00874AB4"/>
    <w:rsid w:val="0087652A"/>
    <w:rsid w:val="00881D91"/>
    <w:rsid w:val="008A3F0E"/>
    <w:rsid w:val="008B61FD"/>
    <w:rsid w:val="008C176A"/>
    <w:rsid w:val="008C75C7"/>
    <w:rsid w:val="008D2B35"/>
    <w:rsid w:val="008D6AD1"/>
    <w:rsid w:val="008E214A"/>
    <w:rsid w:val="008E3D51"/>
    <w:rsid w:val="008F0D1E"/>
    <w:rsid w:val="00920D8A"/>
    <w:rsid w:val="00923E2E"/>
    <w:rsid w:val="00931243"/>
    <w:rsid w:val="0093153D"/>
    <w:rsid w:val="00934E56"/>
    <w:rsid w:val="00942783"/>
    <w:rsid w:val="00947D91"/>
    <w:rsid w:val="009517D1"/>
    <w:rsid w:val="0096399F"/>
    <w:rsid w:val="00970E6B"/>
    <w:rsid w:val="0098445F"/>
    <w:rsid w:val="00990759"/>
    <w:rsid w:val="009A3ED0"/>
    <w:rsid w:val="009A6876"/>
    <w:rsid w:val="009C0283"/>
    <w:rsid w:val="009C3F19"/>
    <w:rsid w:val="009C79F1"/>
    <w:rsid w:val="009E38F3"/>
    <w:rsid w:val="009E4660"/>
    <w:rsid w:val="00A25FAD"/>
    <w:rsid w:val="00A30FF9"/>
    <w:rsid w:val="00A342E2"/>
    <w:rsid w:val="00A46D68"/>
    <w:rsid w:val="00A60268"/>
    <w:rsid w:val="00A607C1"/>
    <w:rsid w:val="00A71BF4"/>
    <w:rsid w:val="00A73757"/>
    <w:rsid w:val="00A80DA2"/>
    <w:rsid w:val="00A91102"/>
    <w:rsid w:val="00AA02B0"/>
    <w:rsid w:val="00AA6494"/>
    <w:rsid w:val="00AB1DC4"/>
    <w:rsid w:val="00AC4AB3"/>
    <w:rsid w:val="00AC784A"/>
    <w:rsid w:val="00AD2268"/>
    <w:rsid w:val="00AE1D04"/>
    <w:rsid w:val="00AE74FC"/>
    <w:rsid w:val="00AF2200"/>
    <w:rsid w:val="00B04C6B"/>
    <w:rsid w:val="00B0694F"/>
    <w:rsid w:val="00B36A56"/>
    <w:rsid w:val="00B41334"/>
    <w:rsid w:val="00B50EB3"/>
    <w:rsid w:val="00B67254"/>
    <w:rsid w:val="00B95D0F"/>
    <w:rsid w:val="00BA45FF"/>
    <w:rsid w:val="00BB2990"/>
    <w:rsid w:val="00BD273E"/>
    <w:rsid w:val="00BD5FF1"/>
    <w:rsid w:val="00BF284C"/>
    <w:rsid w:val="00BF32D0"/>
    <w:rsid w:val="00C25399"/>
    <w:rsid w:val="00C27492"/>
    <w:rsid w:val="00C450B0"/>
    <w:rsid w:val="00C47ECE"/>
    <w:rsid w:val="00C648A1"/>
    <w:rsid w:val="00C65866"/>
    <w:rsid w:val="00C82584"/>
    <w:rsid w:val="00C83E69"/>
    <w:rsid w:val="00C8456B"/>
    <w:rsid w:val="00C85811"/>
    <w:rsid w:val="00C85E01"/>
    <w:rsid w:val="00C869F5"/>
    <w:rsid w:val="00C933F0"/>
    <w:rsid w:val="00CC0971"/>
    <w:rsid w:val="00CD0C1D"/>
    <w:rsid w:val="00CE3EAF"/>
    <w:rsid w:val="00CF245E"/>
    <w:rsid w:val="00CF4A34"/>
    <w:rsid w:val="00D01C9A"/>
    <w:rsid w:val="00D10722"/>
    <w:rsid w:val="00D20C72"/>
    <w:rsid w:val="00D32051"/>
    <w:rsid w:val="00D370FC"/>
    <w:rsid w:val="00D46B84"/>
    <w:rsid w:val="00D6044B"/>
    <w:rsid w:val="00D6576B"/>
    <w:rsid w:val="00D75B4C"/>
    <w:rsid w:val="00D97942"/>
    <w:rsid w:val="00DA5AAC"/>
    <w:rsid w:val="00DB1C96"/>
    <w:rsid w:val="00DB4FE0"/>
    <w:rsid w:val="00DC1C8F"/>
    <w:rsid w:val="00DD639E"/>
    <w:rsid w:val="00DE2052"/>
    <w:rsid w:val="00DF47F2"/>
    <w:rsid w:val="00E05793"/>
    <w:rsid w:val="00E11B96"/>
    <w:rsid w:val="00E258E7"/>
    <w:rsid w:val="00E27C4A"/>
    <w:rsid w:val="00E401D0"/>
    <w:rsid w:val="00E42B9C"/>
    <w:rsid w:val="00E447F0"/>
    <w:rsid w:val="00E50AF4"/>
    <w:rsid w:val="00E57CAC"/>
    <w:rsid w:val="00E613E7"/>
    <w:rsid w:val="00E86CE5"/>
    <w:rsid w:val="00EA7283"/>
    <w:rsid w:val="00EB746B"/>
    <w:rsid w:val="00EC162F"/>
    <w:rsid w:val="00EC3DBF"/>
    <w:rsid w:val="00ED5EBC"/>
    <w:rsid w:val="00EF0A78"/>
    <w:rsid w:val="00EF43E0"/>
    <w:rsid w:val="00EF4847"/>
    <w:rsid w:val="00F219FD"/>
    <w:rsid w:val="00F21BC3"/>
    <w:rsid w:val="00F30B98"/>
    <w:rsid w:val="00F31BDA"/>
    <w:rsid w:val="00F419B9"/>
    <w:rsid w:val="00F41BF1"/>
    <w:rsid w:val="00F436CE"/>
    <w:rsid w:val="00F47678"/>
    <w:rsid w:val="00F545AB"/>
    <w:rsid w:val="00F557CB"/>
    <w:rsid w:val="00F55C66"/>
    <w:rsid w:val="00F562CE"/>
    <w:rsid w:val="00F63C29"/>
    <w:rsid w:val="00F75CB6"/>
    <w:rsid w:val="00F771A4"/>
    <w:rsid w:val="00F96992"/>
    <w:rsid w:val="00FA02EE"/>
    <w:rsid w:val="00FA1E7F"/>
    <w:rsid w:val="00FA2FD8"/>
    <w:rsid w:val="00FA4579"/>
    <w:rsid w:val="00FB28B6"/>
    <w:rsid w:val="00FB3D8D"/>
    <w:rsid w:val="00FB4744"/>
    <w:rsid w:val="00FB6026"/>
    <w:rsid w:val="00FC55A7"/>
    <w:rsid w:val="00FC6ADE"/>
    <w:rsid w:val="00FC6F12"/>
    <w:rsid w:val="00FD5613"/>
    <w:rsid w:val="00FE5A8A"/>
    <w:rsid w:val="00FF2370"/>
    <w:rsid w:val="00FF6173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FDC0F5"/>
  <w15:docId w15:val="{55A55A8B-FEFF-4D0A-9EE5-910DA0E8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513B4"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next w:val="Normln"/>
    <w:qFormat/>
    <w:rsid w:val="005924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4">
    <w:name w:val="heading 4"/>
    <w:basedOn w:val="Normln"/>
    <w:link w:val="Nadpis4Char"/>
    <w:qFormat/>
    <w:rsid w:val="002277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D91"/>
  </w:style>
  <w:style w:type="paragraph" w:styleId="Zpat">
    <w:name w:val="footer"/>
    <w:basedOn w:val="Normln"/>
    <w:link w:val="Zpat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D91"/>
  </w:style>
  <w:style w:type="paragraph" w:styleId="Textbubliny">
    <w:name w:val="Balloon Text"/>
    <w:basedOn w:val="Normln"/>
    <w:link w:val="TextbublinyChar"/>
    <w:uiPriority w:val="99"/>
    <w:semiHidden/>
    <w:unhideWhenUsed/>
    <w:rsid w:val="00881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81D9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F61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dpis4Char">
    <w:name w:val="Nadpis 4 Char"/>
    <w:link w:val="Nadpis4"/>
    <w:rsid w:val="002277CA"/>
    <w:rPr>
      <w:rFonts w:ascii="Times New Roman" w:eastAsia="Times New Roman" w:hAnsi="Times New Roman"/>
      <w:b/>
      <w:bCs/>
      <w:sz w:val="24"/>
      <w:szCs w:val="24"/>
    </w:rPr>
  </w:style>
  <w:style w:type="paragraph" w:styleId="Normlnweb">
    <w:name w:val="Normal (Web)"/>
    <w:basedOn w:val="Normln"/>
    <w:uiPriority w:val="99"/>
    <w:rsid w:val="002277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Siln">
    <w:name w:val="Strong"/>
    <w:qFormat/>
    <w:rsid w:val="002277CA"/>
    <w:rPr>
      <w:b/>
      <w:bCs/>
    </w:rPr>
  </w:style>
  <w:style w:type="character" w:styleId="Hypertextovodkaz">
    <w:name w:val="Hyperlink"/>
    <w:rsid w:val="007F6981"/>
    <w:rPr>
      <w:rFonts w:ascii="Verdana" w:hAnsi="Verdana" w:hint="default"/>
      <w:b w:val="0"/>
      <w:bCs w:val="0"/>
      <w:color w:val="000000"/>
      <w:sz w:val="17"/>
      <w:szCs w:val="17"/>
      <w:u w:val="single"/>
    </w:rPr>
  </w:style>
  <w:style w:type="character" w:customStyle="1" w:styleId="apple-converted-space">
    <w:name w:val="apple-converted-space"/>
    <w:basedOn w:val="Standardnpsmoodstavce"/>
    <w:rsid w:val="00651DC3"/>
  </w:style>
  <w:style w:type="table" w:styleId="Svtlmkatabulky">
    <w:name w:val="Grid Table Light"/>
    <w:basedOn w:val="Normlntabulka"/>
    <w:uiPriority w:val="40"/>
    <w:rsid w:val="00A7375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1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596</Characters>
  <Application>Microsoft Office Word</Application>
  <DocSecurity>8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</vt:lpstr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</dc:title>
  <dc:creator>Ivana Vitámvásová</dc:creator>
  <cp:lastModifiedBy>Rostislav Novotný</cp:lastModifiedBy>
  <cp:revision>3</cp:revision>
  <cp:lastPrinted>2018-07-31T08:33:00Z</cp:lastPrinted>
  <dcterms:created xsi:type="dcterms:W3CDTF">2026-04-09T11:18:00Z</dcterms:created>
  <dcterms:modified xsi:type="dcterms:W3CDTF">2026-04-09T11:19:00Z</dcterms:modified>
</cp:coreProperties>
</file>